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4FFD6E" w14:textId="77777777" w:rsidR="00207F96" w:rsidRDefault="00A07658" w:rsidP="0057198D">
      <w:pPr>
        <w:pStyle w:val="Heading1"/>
        <w:spacing w:before="0"/>
      </w:pPr>
      <w:bookmarkStart w:id="0" w:name="ap-cs-a-exam-scavenger-hunt"/>
      <w:r>
        <w:t>AP CS A Exam Scavenger Hunt</w:t>
      </w:r>
      <w:bookmarkEnd w:id="0"/>
    </w:p>
    <w:p w14:paraId="48BA5188" w14:textId="77777777" w:rsidR="00207F96" w:rsidRDefault="00A07658">
      <w:pPr>
        <w:pStyle w:val="Heading2"/>
      </w:pPr>
      <w:bookmarkStart w:id="1" w:name="instructions"/>
      <w:r>
        <w:t>Instructions</w:t>
      </w:r>
      <w:bookmarkEnd w:id="1"/>
    </w:p>
    <w:p w14:paraId="2ED6AFD0" w14:textId="77777777" w:rsidR="00207F96" w:rsidRDefault="00A07658">
      <w:pPr>
        <w:pStyle w:val="FirstParagraph"/>
      </w:pPr>
      <w:r>
        <w:t>Fill out the following using the following link:</w:t>
      </w:r>
    </w:p>
    <w:p w14:paraId="7D239D7E" w14:textId="77777777" w:rsidR="00207F96" w:rsidRDefault="00A07658">
      <w:pPr>
        <w:pStyle w:val="BodyText"/>
      </w:pPr>
      <w:r>
        <w:t>AP CS A - https://apstudents.collegeboard.org/courses/ap-computer-science-a/assessment</w:t>
      </w:r>
    </w:p>
    <w:p w14:paraId="5A5DF04B" w14:textId="77777777" w:rsidR="00207F96" w:rsidRDefault="00A07658">
      <w:pPr>
        <w:pStyle w:val="BodyText"/>
      </w:pPr>
      <w:r>
        <w:t>AP CS Principles - https://apstudents.collegeboard.org/courses/ap-computer-science-principles/assessment</w:t>
      </w:r>
    </w:p>
    <w:p w14:paraId="60D86175" w14:textId="77777777" w:rsidR="00207F96" w:rsidRDefault="00A07658">
      <w:pPr>
        <w:numPr>
          <w:ilvl w:val="0"/>
          <w:numId w:val="13"/>
        </w:numPr>
      </w:pPr>
      <w:r>
        <w:t>When is the AP Exam this spring?</w:t>
      </w:r>
    </w:p>
    <w:p w14:paraId="681FBB24" w14:textId="77777777" w:rsidR="00207F96" w:rsidRDefault="00A07658">
      <w:pPr>
        <w:numPr>
          <w:ilvl w:val="0"/>
          <w:numId w:val="13"/>
        </w:numPr>
      </w:pPr>
      <w:bookmarkStart w:id="2" w:name="_GoBack"/>
      <w:r>
        <w:t>What are the sections of the ex</w:t>
      </w:r>
      <w:r>
        <w:t>am?</w:t>
      </w:r>
    </w:p>
    <w:bookmarkEnd w:id="2"/>
    <w:p w14:paraId="245B34AA" w14:textId="77777777" w:rsidR="00207F96" w:rsidRDefault="00A07658">
      <w:pPr>
        <w:numPr>
          <w:ilvl w:val="0"/>
          <w:numId w:val="13"/>
        </w:numPr>
      </w:pPr>
      <w:r>
        <w:t>How are the sections weighted towards their overall score?</w:t>
      </w:r>
    </w:p>
    <w:p w14:paraId="5A001667" w14:textId="77777777" w:rsidR="00207F96" w:rsidRDefault="00A07658">
      <w:pPr>
        <w:numPr>
          <w:ilvl w:val="0"/>
          <w:numId w:val="13"/>
        </w:numPr>
      </w:pPr>
      <w:r>
        <w:t>How long is each section of the test?</w:t>
      </w:r>
    </w:p>
    <w:p w14:paraId="5068538B" w14:textId="77777777" w:rsidR="00207F96" w:rsidRDefault="00A07658">
      <w:pPr>
        <w:pStyle w:val="Heading3"/>
      </w:pPr>
      <w:bookmarkStart w:id="3" w:name="ap-cs-a"/>
      <w:r>
        <w:t>AP CS A</w:t>
      </w:r>
      <w:bookmarkEnd w:id="3"/>
    </w:p>
    <w:p w14:paraId="4D59EB70" w14:textId="77777777" w:rsidR="00207F96" w:rsidRDefault="00A07658">
      <w:pPr>
        <w:numPr>
          <w:ilvl w:val="0"/>
          <w:numId w:val="14"/>
        </w:numPr>
      </w:pPr>
      <w:r>
        <w:t>What are the four main concepts for the FRQs?</w:t>
      </w:r>
    </w:p>
    <w:p w14:paraId="0DAA0FC4" w14:textId="77777777" w:rsidR="00207F96" w:rsidRDefault="00A07658">
      <w:pPr>
        <w:numPr>
          <w:ilvl w:val="0"/>
          <w:numId w:val="14"/>
        </w:numPr>
      </w:pPr>
      <w:r>
        <w:t>(True/False) The multiple-choice section includes individual, single questions as well as sets of 2–3</w:t>
      </w:r>
      <w:r>
        <w:t xml:space="preserve"> questions.</w:t>
      </w:r>
    </w:p>
    <w:p w14:paraId="502B9124" w14:textId="77777777" w:rsidR="00207F96" w:rsidRDefault="00A07658">
      <w:pPr>
        <w:numPr>
          <w:ilvl w:val="0"/>
          <w:numId w:val="14"/>
        </w:numPr>
      </w:pPr>
      <w:r>
        <w:t>There are two Quick Reference Guides for AP CS A. Which one is relevant to the exam this spring?</w:t>
      </w:r>
    </w:p>
    <w:p w14:paraId="326C0219" w14:textId="77777777" w:rsidR="00207F96" w:rsidRDefault="00A07658">
      <w:pPr>
        <w:numPr>
          <w:ilvl w:val="0"/>
          <w:numId w:val="14"/>
        </w:numPr>
      </w:pPr>
      <w:r>
        <w:t>Find the AP Computer Science A Exam Free-Response Question and Scoring Information Archive. Navigate to the 2018: Free Response Questions. Look ove</w:t>
      </w:r>
      <w:r>
        <w:t>r question #1 and sample responses for question #1. Discuss the following questions with another attendee:</w:t>
      </w:r>
    </w:p>
    <w:p w14:paraId="749941C2" w14:textId="77777777" w:rsidR="00207F96" w:rsidRDefault="00A07658" w:rsidP="0057198D">
      <w:pPr>
        <w:numPr>
          <w:ilvl w:val="1"/>
          <w:numId w:val="15"/>
        </w:numPr>
        <w:spacing w:after="0"/>
      </w:pPr>
      <w:r>
        <w:t>Do you feel your students are ready for a similar question?</w:t>
      </w:r>
    </w:p>
    <w:p w14:paraId="367CB706" w14:textId="77777777" w:rsidR="00207F96" w:rsidRDefault="00A07658" w:rsidP="0057198D">
      <w:pPr>
        <w:numPr>
          <w:ilvl w:val="1"/>
          <w:numId w:val="15"/>
        </w:numPr>
        <w:spacing w:after="0"/>
      </w:pPr>
      <w:r>
        <w:t>What is something you could do to help students prepare?</w:t>
      </w:r>
    </w:p>
    <w:p w14:paraId="69862B48" w14:textId="77777777" w:rsidR="00207F96" w:rsidRDefault="00A07658" w:rsidP="0057198D">
      <w:pPr>
        <w:numPr>
          <w:ilvl w:val="1"/>
          <w:numId w:val="15"/>
        </w:numPr>
        <w:spacing w:after="0"/>
      </w:pPr>
      <w:r>
        <w:t>What are some ways to have stude</w:t>
      </w:r>
      <w:r>
        <w:t>nts practice similar problems?</w:t>
      </w:r>
    </w:p>
    <w:p w14:paraId="5B375BA5" w14:textId="77777777" w:rsidR="00207F96" w:rsidRDefault="00A07658">
      <w:pPr>
        <w:pStyle w:val="Heading3"/>
      </w:pPr>
      <w:bookmarkStart w:id="4" w:name="ap-cs-principles"/>
      <w:r>
        <w:t>AP CS Principles</w:t>
      </w:r>
      <w:bookmarkEnd w:id="4"/>
    </w:p>
    <w:p w14:paraId="75C3B7C2" w14:textId="77777777" w:rsidR="00207F96" w:rsidRDefault="00A07658">
      <w:pPr>
        <w:numPr>
          <w:ilvl w:val="0"/>
          <w:numId w:val="16"/>
        </w:numPr>
      </w:pPr>
      <w:r>
        <w:t>What will the students need to submit for each performance task?</w:t>
      </w:r>
    </w:p>
    <w:p w14:paraId="706D801D" w14:textId="77777777" w:rsidR="00207F96" w:rsidRDefault="00A07658">
      <w:pPr>
        <w:numPr>
          <w:ilvl w:val="0"/>
          <w:numId w:val="16"/>
        </w:numPr>
      </w:pPr>
      <w:r>
        <w:t>What are the two types of multiple-choice questions in the End of Course Exam?</w:t>
      </w:r>
    </w:p>
    <w:p w14:paraId="33D8D571" w14:textId="77777777" w:rsidR="00207F96" w:rsidRDefault="00A07658">
      <w:pPr>
        <w:numPr>
          <w:ilvl w:val="0"/>
          <w:numId w:val="16"/>
        </w:numPr>
      </w:pPr>
      <w:r>
        <w:t>What tool does the College Board give to students to help with t</w:t>
      </w:r>
      <w:r>
        <w:t>heir submission and to help avoid suspicion of plagiarism?</w:t>
      </w:r>
    </w:p>
    <w:p w14:paraId="20812219" w14:textId="77777777" w:rsidR="00207F96" w:rsidRDefault="00A07658">
      <w:pPr>
        <w:numPr>
          <w:ilvl w:val="0"/>
          <w:numId w:val="16"/>
        </w:numPr>
      </w:pPr>
      <w:r>
        <w:t>Find the 2018: Sample Responses and Scoring Guidelines. Look over Explore A: Artifact and Explore A: Written Response. Discuss the following questions with another attendee:</w:t>
      </w:r>
    </w:p>
    <w:p w14:paraId="1505EEF4" w14:textId="77777777" w:rsidR="00207F96" w:rsidRDefault="00A07658" w:rsidP="0057198D">
      <w:pPr>
        <w:numPr>
          <w:ilvl w:val="1"/>
          <w:numId w:val="17"/>
        </w:numPr>
        <w:spacing w:after="0"/>
      </w:pPr>
      <w:r>
        <w:t>Do you feel your studen</w:t>
      </w:r>
      <w:r>
        <w:t>ts are ready for a similar task?</w:t>
      </w:r>
    </w:p>
    <w:p w14:paraId="1FACC043" w14:textId="77777777" w:rsidR="00207F96" w:rsidRDefault="00A07658" w:rsidP="0057198D">
      <w:pPr>
        <w:numPr>
          <w:ilvl w:val="1"/>
          <w:numId w:val="17"/>
        </w:numPr>
        <w:spacing w:after="0"/>
      </w:pPr>
      <w:r>
        <w:t>What is something you could do to help students prepare?</w:t>
      </w:r>
    </w:p>
    <w:p w14:paraId="415897F7" w14:textId="77777777" w:rsidR="00207F96" w:rsidRDefault="00A07658" w:rsidP="0057198D">
      <w:pPr>
        <w:numPr>
          <w:ilvl w:val="1"/>
          <w:numId w:val="17"/>
        </w:numPr>
        <w:spacing w:after="0"/>
      </w:pPr>
      <w:r>
        <w:t>What are some ways to have students practice similar problems?</w:t>
      </w:r>
    </w:p>
    <w:sectPr w:rsidR="00207F96" w:rsidSect="00E622B5">
      <w:footerReference w:type="default" r:id="rId7"/>
      <w:pgSz w:w="12240" w:h="15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71BCA4" w14:textId="77777777" w:rsidR="00A07658" w:rsidRDefault="00A07658">
      <w:pPr>
        <w:spacing w:after="0"/>
      </w:pPr>
      <w:r>
        <w:separator/>
      </w:r>
    </w:p>
  </w:endnote>
  <w:endnote w:type="continuationSeparator" w:id="0">
    <w:p w14:paraId="2839265F" w14:textId="77777777" w:rsidR="00A07658" w:rsidRDefault="00A076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921DF4" w14:textId="77777777" w:rsidR="00605BEF" w:rsidRDefault="00A07658">
    <w:pPr>
      <w:pStyle w:val="Footer"/>
    </w:pPr>
    <w:r>
      <w:rPr>
        <w:noProof/>
      </w:rPr>
      <w:drawing>
        <wp:inline distT="0" distB="0" distL="0" distR="0" wp14:anchorId="5BCD0897" wp14:editId="63CF756D">
          <wp:extent cx="3105150" cy="390525"/>
          <wp:effectExtent l="0" t="0" r="0" b="9525"/>
          <wp:docPr id="7" name="Picture 6" descr="Creative Commons Copyright. Prohibited Commercial Use. Microsoft Philanthropies TEALS Program">
            <a:extLst xmlns:a="http://schemas.openxmlformats.org/drawingml/2006/main">
              <a:ext uri="{FF2B5EF4-FFF2-40B4-BE49-F238E27FC236}">
                <a16:creationId xmlns:a16="http://schemas.microsoft.com/office/drawing/2014/main" id="{6C0A7619-CBAE-4927-BC4F-EE5DA03AFB4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 descr="Creative Commons Copyright. Prohibited Commercial Use. Microsoft Philanthropies TEALS Program">
                    <a:extLst>
                      <a:ext uri="{FF2B5EF4-FFF2-40B4-BE49-F238E27FC236}">
                        <a16:creationId xmlns:a16="http://schemas.microsoft.com/office/drawing/2014/main" id="{6C0A7619-CBAE-4927-BC4F-EE5DA03AFB4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5150" cy="390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C86268" w14:textId="77777777" w:rsidR="00A07658" w:rsidRDefault="00A07658">
      <w:r>
        <w:separator/>
      </w:r>
    </w:p>
  </w:footnote>
  <w:footnote w:type="continuationSeparator" w:id="0">
    <w:p w14:paraId="5D3CCC81" w14:textId="77777777" w:rsidR="00A07658" w:rsidRDefault="00A076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1F8C807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2320DE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B6D20A5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EF9485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1D7A1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F62C7C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AEE7B8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BFEFF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588D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8E0EF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A1854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634A73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760C4A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4C88726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2"/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3"/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07F96"/>
    <w:rsid w:val="004E29B3"/>
    <w:rsid w:val="0057198D"/>
    <w:rsid w:val="00590D07"/>
    <w:rsid w:val="00784D58"/>
    <w:rsid w:val="008D6863"/>
    <w:rsid w:val="00A0765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17DD4D"/>
  <w15:docId w15:val="{082D1F26-1CAC-4D42-97FD-0A3537C51F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C658B2"/>
    <w:rPr>
      <w:rFonts w:ascii="Segoe UI" w:hAnsi="Segoe UI"/>
      <w:sz w:val="22"/>
    </w:rPr>
  </w:style>
  <w:style w:type="paragraph" w:styleId="Heading1">
    <w:name w:val="heading 1"/>
    <w:basedOn w:val="Normal"/>
    <w:next w:val="BodyText"/>
    <w:uiPriority w:val="9"/>
    <w:qFormat/>
    <w:rsid w:val="00C658B2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658B2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658B2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C658B2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658B2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C658B2"/>
    <w:pPr>
      <w:keepNext/>
      <w:keepLines/>
      <w:jc w:val="center"/>
    </w:pPr>
    <w:rPr>
      <w:rFonts w:ascii="Segoe UI" w:hAnsi="Segoe U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05BEF"/>
  </w:style>
  <w:style w:type="paragraph" w:styleId="Footer">
    <w:name w:val="footer"/>
    <w:basedOn w:val="Normal"/>
    <w:link w:val="Foot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05BEF"/>
  </w:style>
  <w:style w:type="character" w:customStyle="1" w:styleId="BodyTextChar">
    <w:name w:val="Body Text Char"/>
    <w:basedOn w:val="DefaultParagraphFont"/>
    <w:link w:val="BodyText"/>
    <w:rsid w:val="00C658B2"/>
    <w:rPr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65</Words>
  <Characters>1514</Characters>
  <Application>Microsoft Office Word</Application>
  <DocSecurity>0</DocSecurity>
  <Lines>12</Lines>
  <Paragraphs>3</Paragraphs>
  <ScaleCrop>false</ScaleCrop>
  <Company/>
  <LinksUpToDate>false</LinksUpToDate>
  <CharactersWithSpaces>1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</cp:lastModifiedBy>
  <cp:revision>2</cp:revision>
  <dcterms:created xsi:type="dcterms:W3CDTF">2020-01-10T01:21:00Z</dcterms:created>
  <dcterms:modified xsi:type="dcterms:W3CDTF">2020-01-10T01:23:00Z</dcterms:modified>
</cp:coreProperties>
</file>